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73818" w:rsidRPr="00495E05" w:rsidRDefault="00473818" w:rsidP="00473818">
      <w:pPr>
        <w:spacing w:before="120" w:after="120" w:line="360" w:lineRule="auto"/>
        <w:jc w:val="right"/>
        <w:rPr>
          <w:rFonts w:asciiTheme="majorHAnsi" w:hAnsiTheme="majorHAnsi"/>
          <w:b/>
          <w:i/>
          <w:color w:val="000000" w:themeColor="text1"/>
          <w:sz w:val="24"/>
          <w:szCs w:val="24"/>
          <w:u w:val="single"/>
        </w:rPr>
      </w:pPr>
      <w:r w:rsidRPr="00495E05">
        <w:rPr>
          <w:rFonts w:asciiTheme="majorHAnsi" w:hAnsiTheme="majorHAnsi"/>
          <w:b/>
          <w:i/>
          <w:color w:val="000000" w:themeColor="text1"/>
          <w:sz w:val="24"/>
          <w:szCs w:val="24"/>
          <w:u w:val="single"/>
        </w:rPr>
        <w:t>Annexure</w:t>
      </w:r>
      <w:r w:rsidR="00495E05">
        <w:rPr>
          <w:rFonts w:asciiTheme="majorHAnsi" w:hAnsiTheme="majorHAnsi"/>
          <w:b/>
          <w:i/>
          <w:color w:val="000000" w:themeColor="text1"/>
          <w:sz w:val="24"/>
          <w:szCs w:val="24"/>
          <w:u w:val="single"/>
        </w:rPr>
        <w:t xml:space="preserve"> </w:t>
      </w:r>
      <w:r w:rsidRPr="00495E05">
        <w:rPr>
          <w:rFonts w:asciiTheme="majorHAnsi" w:hAnsiTheme="majorHAnsi"/>
          <w:b/>
          <w:i/>
          <w:color w:val="000000" w:themeColor="text1"/>
          <w:sz w:val="24"/>
          <w:szCs w:val="24"/>
          <w:u w:val="single"/>
        </w:rPr>
        <w:t>-</w:t>
      </w:r>
      <w:r w:rsidR="00495E05">
        <w:rPr>
          <w:rFonts w:asciiTheme="majorHAnsi" w:hAnsiTheme="majorHAnsi"/>
          <w:b/>
          <w:i/>
          <w:color w:val="000000" w:themeColor="text1"/>
          <w:sz w:val="24"/>
          <w:szCs w:val="24"/>
          <w:u w:val="single"/>
        </w:rPr>
        <w:t xml:space="preserve"> </w:t>
      </w:r>
      <w:r w:rsidRPr="00495E05">
        <w:rPr>
          <w:rFonts w:asciiTheme="majorHAnsi" w:hAnsiTheme="majorHAnsi"/>
          <w:b/>
          <w:i/>
          <w:color w:val="000000" w:themeColor="text1"/>
          <w:sz w:val="24"/>
          <w:szCs w:val="24"/>
          <w:u w:val="single"/>
        </w:rPr>
        <w:t>I</w:t>
      </w:r>
    </w:p>
    <w:p w:rsidR="00DF2151" w:rsidRPr="00495E05" w:rsidRDefault="00DF2151" w:rsidP="00DF2151">
      <w:pPr>
        <w:spacing w:before="120" w:after="120" w:line="360" w:lineRule="auto"/>
        <w:rPr>
          <w:rFonts w:ascii="Bodoni MT" w:hAnsi="Bodoni MT"/>
          <w:b/>
          <w:color w:val="000000" w:themeColor="text1"/>
          <w:sz w:val="28"/>
          <w:szCs w:val="28"/>
          <w:u w:val="single"/>
        </w:rPr>
      </w:pPr>
      <w:r w:rsidRPr="00495E05">
        <w:rPr>
          <w:rFonts w:asciiTheme="majorHAnsi" w:hAnsiTheme="majorHAnsi"/>
          <w:b/>
          <w:color w:val="000000" w:themeColor="text1"/>
          <w:sz w:val="24"/>
          <w:szCs w:val="24"/>
        </w:rPr>
        <w:t xml:space="preserve">Ref. No. </w:t>
      </w:r>
      <w:r w:rsidR="00355620" w:rsidRPr="00495E05">
        <w:rPr>
          <w:rFonts w:asciiTheme="majorHAnsi" w:hAnsiTheme="majorHAnsi"/>
          <w:b/>
          <w:color w:val="000000" w:themeColor="text1"/>
          <w:sz w:val="24"/>
          <w:szCs w:val="24"/>
        </w:rPr>
        <w:t>(mention on envelope)</w:t>
      </w:r>
      <w:r w:rsidR="00495E05">
        <w:rPr>
          <w:rFonts w:asciiTheme="majorHAnsi" w:hAnsiTheme="majorHAnsi"/>
          <w:b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/>
          <w:b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/>
          <w:b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/>
          <w:b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/>
          <w:b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/>
          <w:b/>
          <w:color w:val="000000" w:themeColor="text1"/>
          <w:sz w:val="24"/>
          <w:szCs w:val="24"/>
        </w:rPr>
        <w:tab/>
        <w:t>Date:</w:t>
      </w:r>
      <w:r w:rsidRPr="00495E05">
        <w:rPr>
          <w:rFonts w:ascii="Bodoni MT" w:hAnsi="Bodoni MT"/>
          <w:b/>
          <w:color w:val="000000" w:themeColor="text1"/>
          <w:sz w:val="28"/>
          <w:szCs w:val="28"/>
          <w:u w:val="single"/>
        </w:rPr>
        <w:t xml:space="preserve"> </w:t>
      </w:r>
    </w:p>
    <w:p w:rsidR="0090707C" w:rsidRPr="00495E05" w:rsidRDefault="0090707C" w:rsidP="00F8511C">
      <w:pPr>
        <w:spacing w:before="120" w:after="120" w:line="360" w:lineRule="auto"/>
        <w:jc w:val="center"/>
        <w:rPr>
          <w:rFonts w:ascii="Bodoni MT" w:hAnsi="Bodoni MT"/>
          <w:b/>
          <w:color w:val="000000" w:themeColor="text1"/>
          <w:sz w:val="28"/>
          <w:szCs w:val="28"/>
          <w:u w:val="single"/>
        </w:rPr>
      </w:pPr>
      <w:r w:rsidRPr="00495E05">
        <w:rPr>
          <w:rFonts w:ascii="Bodoni MT" w:hAnsi="Bodoni MT"/>
          <w:b/>
          <w:color w:val="000000" w:themeColor="text1"/>
          <w:sz w:val="28"/>
          <w:szCs w:val="28"/>
          <w:u w:val="single"/>
        </w:rPr>
        <w:t>PATENT APPLICATION FORM</w:t>
      </w:r>
    </w:p>
    <w:p w:rsidR="0090707C" w:rsidRPr="00495E05" w:rsidRDefault="0090707C" w:rsidP="00F8511C">
      <w:pPr>
        <w:spacing w:before="120" w:after="120" w:line="360" w:lineRule="auto"/>
        <w:rPr>
          <w:rFonts w:asciiTheme="majorHAnsi" w:hAnsiTheme="majorHAnsi"/>
          <w:b/>
          <w:color w:val="000000" w:themeColor="text1"/>
          <w:sz w:val="24"/>
          <w:szCs w:val="24"/>
        </w:rPr>
      </w:pPr>
      <w:r w:rsidRPr="00495E05">
        <w:rPr>
          <w:rFonts w:asciiTheme="majorHAnsi" w:hAnsiTheme="majorHAnsi"/>
          <w:b/>
          <w:color w:val="000000" w:themeColor="text1"/>
          <w:sz w:val="24"/>
          <w:szCs w:val="24"/>
        </w:rPr>
        <w:t xml:space="preserve">1. </w:t>
      </w:r>
      <w:r w:rsidR="00E170CC" w:rsidRPr="00495E05">
        <w:rPr>
          <w:rFonts w:asciiTheme="majorHAnsi" w:hAnsiTheme="majorHAnsi"/>
          <w:b/>
          <w:color w:val="000000" w:themeColor="text1"/>
          <w:sz w:val="24"/>
          <w:szCs w:val="24"/>
        </w:rPr>
        <w:t>Title of the I</w:t>
      </w:r>
      <w:r w:rsidRPr="00495E05">
        <w:rPr>
          <w:rFonts w:asciiTheme="majorHAnsi" w:hAnsiTheme="majorHAnsi"/>
          <w:b/>
          <w:color w:val="000000" w:themeColor="text1"/>
          <w:sz w:val="24"/>
          <w:szCs w:val="24"/>
        </w:rPr>
        <w:t>nvention:</w:t>
      </w:r>
    </w:p>
    <w:p w:rsidR="0090707C" w:rsidRPr="00495E05" w:rsidRDefault="0090707C" w:rsidP="00F8511C">
      <w:pPr>
        <w:autoSpaceDE w:val="0"/>
        <w:autoSpaceDN w:val="0"/>
        <w:adjustRightInd w:val="0"/>
        <w:spacing w:before="120" w:after="120" w:line="360" w:lineRule="auto"/>
        <w:jc w:val="both"/>
        <w:rPr>
          <w:rFonts w:asciiTheme="majorHAnsi" w:hAnsiTheme="majorHAnsi" w:cs="Arial"/>
          <w:b/>
          <w:color w:val="000000" w:themeColor="text1"/>
          <w:sz w:val="24"/>
          <w:szCs w:val="24"/>
        </w:rPr>
      </w:pPr>
      <w:r w:rsidRPr="00495E05">
        <w:rPr>
          <w:rFonts w:asciiTheme="majorHAnsi" w:hAnsiTheme="majorHAnsi" w:cs="Arial"/>
          <w:b/>
          <w:color w:val="000000" w:themeColor="text1"/>
          <w:sz w:val="24"/>
          <w:szCs w:val="24"/>
        </w:rPr>
        <w:t xml:space="preserve">2. </w:t>
      </w:r>
      <w:r w:rsidR="00E170CC" w:rsidRPr="00495E05">
        <w:rPr>
          <w:rFonts w:asciiTheme="majorHAnsi" w:hAnsiTheme="majorHAnsi" w:cs="Arial"/>
          <w:b/>
          <w:color w:val="000000" w:themeColor="text1"/>
          <w:sz w:val="24"/>
          <w:szCs w:val="24"/>
        </w:rPr>
        <w:t>Name of the I</w:t>
      </w:r>
      <w:r w:rsidRPr="00495E05">
        <w:rPr>
          <w:rFonts w:asciiTheme="majorHAnsi" w:hAnsiTheme="majorHAnsi" w:cs="Arial"/>
          <w:b/>
          <w:color w:val="000000" w:themeColor="text1"/>
          <w:sz w:val="24"/>
          <w:szCs w:val="24"/>
        </w:rPr>
        <w:t xml:space="preserve">nventors*: </w:t>
      </w:r>
    </w:p>
    <w:p w:rsidR="0090707C" w:rsidRPr="00495E05" w:rsidRDefault="0090707C" w:rsidP="00F8511C">
      <w:pPr>
        <w:autoSpaceDE w:val="0"/>
        <w:autoSpaceDN w:val="0"/>
        <w:adjustRightInd w:val="0"/>
        <w:spacing w:before="120" w:after="120" w:line="360" w:lineRule="auto"/>
        <w:ind w:left="360"/>
        <w:jc w:val="both"/>
        <w:rPr>
          <w:rFonts w:asciiTheme="majorHAnsi" w:hAnsiTheme="majorHAnsi" w:cs="Arial"/>
          <w:color w:val="000000" w:themeColor="text1"/>
          <w:sz w:val="24"/>
          <w:szCs w:val="24"/>
        </w:rPr>
      </w:pP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>(</w:t>
      </w:r>
      <w:proofErr w:type="spellStart"/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>i</w:t>
      </w:r>
      <w:proofErr w:type="spellEnd"/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 xml:space="preserve">) Name of the Inventor (1): </w:t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  <w:t xml:space="preserve"> </w:t>
      </w:r>
    </w:p>
    <w:p w:rsidR="0090707C" w:rsidRPr="00495E05" w:rsidRDefault="00E170CC" w:rsidP="00F8511C">
      <w:pPr>
        <w:tabs>
          <w:tab w:val="left" w:pos="630"/>
        </w:tabs>
        <w:autoSpaceDE w:val="0"/>
        <w:autoSpaceDN w:val="0"/>
        <w:adjustRightInd w:val="0"/>
        <w:spacing w:before="120" w:after="120" w:line="360" w:lineRule="auto"/>
        <w:ind w:left="630"/>
        <w:jc w:val="both"/>
        <w:rPr>
          <w:rFonts w:asciiTheme="majorHAnsi" w:hAnsiTheme="majorHAnsi" w:cs="Arial"/>
          <w:color w:val="000000" w:themeColor="text1"/>
          <w:sz w:val="24"/>
          <w:szCs w:val="24"/>
        </w:rPr>
      </w:pP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>Designation</w:t>
      </w:r>
      <w:r w:rsidR="0090707C" w:rsidRPr="00495E05">
        <w:rPr>
          <w:rFonts w:asciiTheme="majorHAnsi" w:hAnsiTheme="majorHAnsi" w:cs="Arial"/>
          <w:color w:val="000000" w:themeColor="text1"/>
          <w:sz w:val="24"/>
          <w:szCs w:val="24"/>
        </w:rPr>
        <w:t xml:space="preserve">: </w:t>
      </w:r>
      <w:r w:rsidR="0090707C"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="0090707C"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="0090707C"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="0090707C"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="0090707C"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="0090707C"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  <w:t xml:space="preserve">           </w:t>
      </w:r>
    </w:p>
    <w:p w:rsidR="0090707C" w:rsidRPr="00495E05" w:rsidRDefault="0090707C" w:rsidP="00F8511C">
      <w:pPr>
        <w:tabs>
          <w:tab w:val="left" w:pos="630"/>
        </w:tabs>
        <w:autoSpaceDE w:val="0"/>
        <w:autoSpaceDN w:val="0"/>
        <w:adjustRightInd w:val="0"/>
        <w:spacing w:before="120" w:after="120" w:line="360" w:lineRule="auto"/>
        <w:ind w:left="630"/>
        <w:jc w:val="both"/>
        <w:rPr>
          <w:rFonts w:asciiTheme="majorHAnsi" w:hAnsiTheme="majorHAnsi" w:cs="Arial"/>
          <w:color w:val="000000" w:themeColor="text1"/>
          <w:sz w:val="24"/>
          <w:szCs w:val="24"/>
        </w:rPr>
      </w:pP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 xml:space="preserve">Department: </w:t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  <w:t xml:space="preserve"> </w:t>
      </w:r>
    </w:p>
    <w:p w:rsidR="0090707C" w:rsidRPr="00495E05" w:rsidRDefault="0090707C" w:rsidP="00F8511C">
      <w:pPr>
        <w:tabs>
          <w:tab w:val="left" w:pos="630"/>
        </w:tabs>
        <w:autoSpaceDE w:val="0"/>
        <w:autoSpaceDN w:val="0"/>
        <w:adjustRightInd w:val="0"/>
        <w:spacing w:before="120" w:after="120" w:line="360" w:lineRule="auto"/>
        <w:ind w:left="630"/>
        <w:jc w:val="both"/>
        <w:rPr>
          <w:rFonts w:asciiTheme="majorHAnsi" w:hAnsiTheme="majorHAnsi" w:cs="Arial"/>
          <w:color w:val="000000" w:themeColor="text1"/>
          <w:sz w:val="24"/>
          <w:szCs w:val="24"/>
        </w:rPr>
      </w:pP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 xml:space="preserve">Phone: </w:t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  <w:t xml:space="preserve"> </w:t>
      </w:r>
    </w:p>
    <w:p w:rsidR="0090707C" w:rsidRPr="00495E05" w:rsidRDefault="0090707C" w:rsidP="00F8511C">
      <w:pPr>
        <w:tabs>
          <w:tab w:val="left" w:pos="630"/>
        </w:tabs>
        <w:autoSpaceDE w:val="0"/>
        <w:autoSpaceDN w:val="0"/>
        <w:adjustRightInd w:val="0"/>
        <w:spacing w:before="120" w:after="120" w:line="360" w:lineRule="auto"/>
        <w:ind w:left="630"/>
        <w:jc w:val="both"/>
        <w:rPr>
          <w:rFonts w:asciiTheme="majorHAnsi" w:hAnsiTheme="majorHAnsi" w:cs="Arial"/>
          <w:color w:val="000000" w:themeColor="text1"/>
          <w:sz w:val="24"/>
          <w:szCs w:val="24"/>
        </w:rPr>
      </w:pP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 xml:space="preserve">E-mail: </w:t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  <w:t xml:space="preserve"> </w:t>
      </w:r>
    </w:p>
    <w:p w:rsidR="0090707C" w:rsidRPr="00495E05" w:rsidRDefault="0090707C" w:rsidP="00F8511C">
      <w:pPr>
        <w:autoSpaceDE w:val="0"/>
        <w:autoSpaceDN w:val="0"/>
        <w:adjustRightInd w:val="0"/>
        <w:spacing w:before="120" w:after="120" w:line="360" w:lineRule="auto"/>
        <w:ind w:left="360"/>
        <w:jc w:val="both"/>
        <w:rPr>
          <w:rFonts w:asciiTheme="majorHAnsi" w:hAnsiTheme="majorHAnsi" w:cs="Arial"/>
          <w:color w:val="000000" w:themeColor="text1"/>
          <w:sz w:val="24"/>
          <w:szCs w:val="24"/>
        </w:rPr>
      </w:pP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 xml:space="preserve">(ii) Name of Inventor (2): </w:t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  <w:t xml:space="preserve"> </w:t>
      </w:r>
    </w:p>
    <w:p w:rsidR="0090707C" w:rsidRPr="00495E05" w:rsidRDefault="00E170CC" w:rsidP="00F8511C">
      <w:pPr>
        <w:autoSpaceDE w:val="0"/>
        <w:autoSpaceDN w:val="0"/>
        <w:adjustRightInd w:val="0"/>
        <w:spacing w:before="120" w:after="120" w:line="360" w:lineRule="auto"/>
        <w:ind w:left="720"/>
        <w:jc w:val="both"/>
        <w:rPr>
          <w:rFonts w:asciiTheme="majorHAnsi" w:hAnsiTheme="majorHAnsi" w:cs="Arial"/>
          <w:color w:val="000000" w:themeColor="text1"/>
          <w:sz w:val="24"/>
          <w:szCs w:val="24"/>
        </w:rPr>
      </w:pP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>Designation</w:t>
      </w:r>
      <w:r w:rsidR="0090707C" w:rsidRPr="00495E05">
        <w:rPr>
          <w:rFonts w:asciiTheme="majorHAnsi" w:hAnsiTheme="majorHAnsi" w:cs="Arial"/>
          <w:color w:val="000000" w:themeColor="text1"/>
          <w:sz w:val="24"/>
          <w:szCs w:val="24"/>
        </w:rPr>
        <w:t xml:space="preserve">: </w:t>
      </w:r>
      <w:r w:rsidR="0090707C"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="0090707C"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="0090707C"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="0090707C"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="0090707C"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="0090707C"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="0090707C"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  <w:t xml:space="preserve"> </w:t>
      </w:r>
    </w:p>
    <w:p w:rsidR="0090707C" w:rsidRPr="00495E05" w:rsidRDefault="0090707C" w:rsidP="00F8511C">
      <w:pPr>
        <w:autoSpaceDE w:val="0"/>
        <w:autoSpaceDN w:val="0"/>
        <w:adjustRightInd w:val="0"/>
        <w:spacing w:before="120" w:after="120" w:line="360" w:lineRule="auto"/>
        <w:ind w:left="720"/>
        <w:jc w:val="both"/>
        <w:rPr>
          <w:rFonts w:asciiTheme="majorHAnsi" w:hAnsiTheme="majorHAnsi" w:cs="Arial"/>
          <w:color w:val="000000" w:themeColor="text1"/>
          <w:sz w:val="24"/>
          <w:szCs w:val="24"/>
        </w:rPr>
      </w:pP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 xml:space="preserve">Department: </w:t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  <w:t xml:space="preserve"> </w:t>
      </w:r>
    </w:p>
    <w:p w:rsidR="0090707C" w:rsidRPr="00495E05" w:rsidRDefault="0090707C" w:rsidP="00F8511C">
      <w:pPr>
        <w:autoSpaceDE w:val="0"/>
        <w:autoSpaceDN w:val="0"/>
        <w:adjustRightInd w:val="0"/>
        <w:spacing w:before="120" w:after="120" w:line="360" w:lineRule="auto"/>
        <w:ind w:left="720"/>
        <w:jc w:val="both"/>
        <w:rPr>
          <w:rFonts w:asciiTheme="majorHAnsi" w:hAnsiTheme="majorHAnsi" w:cs="Arial"/>
          <w:color w:val="000000" w:themeColor="text1"/>
          <w:sz w:val="24"/>
          <w:szCs w:val="24"/>
        </w:rPr>
      </w:pP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 xml:space="preserve">Phone: </w:t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  <w:t xml:space="preserve"> </w:t>
      </w:r>
    </w:p>
    <w:p w:rsidR="0090707C" w:rsidRPr="00495E05" w:rsidRDefault="0090707C" w:rsidP="00F8511C">
      <w:pPr>
        <w:spacing w:before="120" w:after="120" w:line="360" w:lineRule="auto"/>
        <w:ind w:left="720"/>
        <w:rPr>
          <w:rFonts w:asciiTheme="majorHAnsi" w:hAnsiTheme="majorHAnsi" w:cs="Arial"/>
          <w:color w:val="000000" w:themeColor="text1"/>
          <w:sz w:val="24"/>
          <w:szCs w:val="24"/>
        </w:rPr>
      </w:pP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 xml:space="preserve">E-mail: </w:t>
      </w:r>
    </w:p>
    <w:p w:rsidR="0090707C" w:rsidRPr="00495E05" w:rsidRDefault="0090707C" w:rsidP="00F8511C">
      <w:pPr>
        <w:spacing w:before="120" w:after="120" w:line="360" w:lineRule="auto"/>
        <w:rPr>
          <w:rFonts w:asciiTheme="majorHAnsi" w:hAnsiTheme="majorHAnsi"/>
          <w:color w:val="000000" w:themeColor="text1"/>
          <w:sz w:val="24"/>
          <w:szCs w:val="24"/>
        </w:rPr>
      </w:pP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 xml:space="preserve">*(Please add </w:t>
      </w:r>
      <w:r w:rsidR="00E170CC" w:rsidRPr="00495E05">
        <w:rPr>
          <w:rFonts w:asciiTheme="majorHAnsi" w:hAnsiTheme="majorHAnsi" w:cs="Arial"/>
          <w:color w:val="000000" w:themeColor="text1"/>
          <w:sz w:val="24"/>
          <w:szCs w:val="24"/>
        </w:rPr>
        <w:t xml:space="preserve">more </w:t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>names</w:t>
      </w:r>
      <w:r w:rsidR="00473818" w:rsidRPr="00495E05">
        <w:rPr>
          <w:rFonts w:asciiTheme="majorHAnsi" w:hAnsiTheme="majorHAnsi" w:cs="Arial"/>
          <w:color w:val="000000" w:themeColor="text1"/>
          <w:sz w:val="24"/>
          <w:szCs w:val="24"/>
        </w:rPr>
        <w:t>,</w:t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 xml:space="preserve"> if any)</w:t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ab/>
      </w:r>
    </w:p>
    <w:p w:rsidR="0090707C" w:rsidRPr="00495E05" w:rsidRDefault="0090707C" w:rsidP="00F8511C">
      <w:pPr>
        <w:spacing w:before="120" w:after="120" w:line="360" w:lineRule="auto"/>
        <w:rPr>
          <w:rFonts w:asciiTheme="majorHAnsi" w:hAnsiTheme="majorHAnsi"/>
          <w:b/>
          <w:bCs/>
          <w:color w:val="000000" w:themeColor="text1"/>
          <w:sz w:val="24"/>
          <w:szCs w:val="24"/>
        </w:rPr>
      </w:pPr>
      <w:r w:rsidRPr="00495E05">
        <w:rPr>
          <w:rFonts w:asciiTheme="majorHAnsi" w:hAnsiTheme="majorHAnsi"/>
          <w:b/>
          <w:bCs/>
          <w:color w:val="000000" w:themeColor="text1"/>
          <w:sz w:val="24"/>
          <w:szCs w:val="24"/>
        </w:rPr>
        <w:t xml:space="preserve">3. Brief description of </w:t>
      </w:r>
      <w:r w:rsidR="00E170CC" w:rsidRPr="00495E05">
        <w:rPr>
          <w:rFonts w:asciiTheme="majorHAnsi" w:hAnsiTheme="majorHAnsi"/>
          <w:b/>
          <w:bCs/>
          <w:color w:val="000000" w:themeColor="text1"/>
          <w:sz w:val="24"/>
          <w:szCs w:val="24"/>
        </w:rPr>
        <w:t>the I</w:t>
      </w:r>
      <w:r w:rsidRPr="00495E05">
        <w:rPr>
          <w:rFonts w:asciiTheme="majorHAnsi" w:hAnsiTheme="majorHAnsi"/>
          <w:b/>
          <w:bCs/>
          <w:color w:val="000000" w:themeColor="text1"/>
          <w:sz w:val="24"/>
          <w:szCs w:val="24"/>
        </w:rPr>
        <w:t>nvention</w:t>
      </w:r>
    </w:p>
    <w:p w:rsidR="0090707C" w:rsidRPr="00495E05" w:rsidRDefault="0090707C" w:rsidP="00F8511C">
      <w:pPr>
        <w:autoSpaceDE w:val="0"/>
        <w:autoSpaceDN w:val="0"/>
        <w:adjustRightInd w:val="0"/>
        <w:spacing w:before="120" w:after="120" w:line="360" w:lineRule="auto"/>
        <w:jc w:val="both"/>
        <w:rPr>
          <w:rFonts w:asciiTheme="majorHAnsi" w:hAnsiTheme="majorHAnsi" w:cs="Arial"/>
          <w:color w:val="000000" w:themeColor="text1"/>
          <w:sz w:val="24"/>
          <w:szCs w:val="24"/>
        </w:rPr>
      </w:pP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 xml:space="preserve">    (a) Description of</w:t>
      </w:r>
      <w:r w:rsidR="00E170CC" w:rsidRPr="00495E05">
        <w:rPr>
          <w:rFonts w:asciiTheme="majorHAnsi" w:hAnsiTheme="majorHAnsi" w:cs="Arial"/>
          <w:color w:val="000000" w:themeColor="text1"/>
          <w:sz w:val="24"/>
          <w:szCs w:val="24"/>
        </w:rPr>
        <w:t xml:space="preserve"> I</w:t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>nvention</w:t>
      </w:r>
      <w:r w:rsidR="00E170CC" w:rsidRPr="00495E05">
        <w:rPr>
          <w:rFonts w:asciiTheme="majorHAnsi" w:hAnsiTheme="majorHAnsi" w:cs="Arial"/>
          <w:color w:val="000000" w:themeColor="text1"/>
          <w:sz w:val="24"/>
          <w:szCs w:val="24"/>
        </w:rPr>
        <w:t>:</w:t>
      </w:r>
    </w:p>
    <w:p w:rsidR="0090707C" w:rsidRPr="00495E05" w:rsidRDefault="0090707C" w:rsidP="00F8511C">
      <w:pPr>
        <w:pStyle w:val="Default"/>
        <w:tabs>
          <w:tab w:val="left" w:pos="360"/>
        </w:tabs>
        <w:spacing w:before="120" w:after="120" w:line="360" w:lineRule="auto"/>
        <w:jc w:val="both"/>
        <w:rPr>
          <w:rFonts w:asciiTheme="majorHAnsi" w:hAnsiTheme="majorHAnsi"/>
          <w:color w:val="000000" w:themeColor="text1"/>
        </w:rPr>
      </w:pPr>
      <w:r w:rsidRPr="00495E05">
        <w:rPr>
          <w:rFonts w:asciiTheme="majorHAnsi" w:hAnsiTheme="majorHAnsi"/>
          <w:color w:val="000000" w:themeColor="text1"/>
        </w:rPr>
        <w:t xml:space="preserve">    (b) Novel Features: </w:t>
      </w:r>
    </w:p>
    <w:p w:rsidR="0090707C" w:rsidRPr="00495E05" w:rsidRDefault="0090707C" w:rsidP="00F8511C">
      <w:pPr>
        <w:tabs>
          <w:tab w:val="left" w:pos="360"/>
        </w:tabs>
        <w:spacing w:before="120" w:after="120" w:line="360" w:lineRule="auto"/>
        <w:jc w:val="both"/>
        <w:rPr>
          <w:rFonts w:asciiTheme="majorHAnsi" w:hAnsiTheme="majorHAnsi" w:cs="Arial"/>
          <w:color w:val="000000" w:themeColor="text1"/>
          <w:sz w:val="24"/>
          <w:szCs w:val="24"/>
        </w:rPr>
      </w:pP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 xml:space="preserve">    (c) Whether the invention relates to a process/product/both</w:t>
      </w:r>
      <w:r w:rsidR="00E170CC" w:rsidRPr="00495E05">
        <w:rPr>
          <w:rFonts w:asciiTheme="majorHAnsi" w:hAnsiTheme="majorHAnsi" w:cs="Arial"/>
          <w:color w:val="000000" w:themeColor="text1"/>
          <w:sz w:val="24"/>
          <w:szCs w:val="24"/>
        </w:rPr>
        <w:t>?</w:t>
      </w:r>
    </w:p>
    <w:p w:rsidR="0090707C" w:rsidRPr="00495E05" w:rsidRDefault="0090707C" w:rsidP="00F8511C">
      <w:pPr>
        <w:autoSpaceDE w:val="0"/>
        <w:autoSpaceDN w:val="0"/>
        <w:adjustRightInd w:val="0"/>
        <w:spacing w:before="120" w:after="120" w:line="360" w:lineRule="auto"/>
        <w:jc w:val="both"/>
        <w:rPr>
          <w:rFonts w:asciiTheme="majorHAnsi" w:hAnsiTheme="majorHAnsi" w:cs="Arial"/>
          <w:color w:val="000000" w:themeColor="text1"/>
          <w:sz w:val="24"/>
          <w:szCs w:val="24"/>
        </w:rPr>
      </w:pP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 xml:space="preserve">    (d</w:t>
      </w:r>
      <w:r w:rsidR="00E170CC" w:rsidRPr="00495E05">
        <w:rPr>
          <w:rFonts w:asciiTheme="majorHAnsi" w:hAnsiTheme="majorHAnsi" w:cs="Arial"/>
          <w:color w:val="000000" w:themeColor="text1"/>
          <w:sz w:val="24"/>
          <w:szCs w:val="24"/>
        </w:rPr>
        <w:t>)</w:t>
      </w: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 xml:space="preserve">What are the advantages of the present invention over the comparable inventions? </w:t>
      </w:r>
    </w:p>
    <w:p w:rsidR="0090707C" w:rsidRPr="00495E05" w:rsidRDefault="0090707C" w:rsidP="00F8511C">
      <w:pPr>
        <w:autoSpaceDE w:val="0"/>
        <w:autoSpaceDN w:val="0"/>
        <w:adjustRightInd w:val="0"/>
        <w:spacing w:before="120" w:after="120" w:line="360" w:lineRule="auto"/>
        <w:jc w:val="both"/>
        <w:rPr>
          <w:rFonts w:asciiTheme="majorHAnsi" w:hAnsiTheme="majorHAnsi" w:cs="Arial"/>
          <w:color w:val="000000" w:themeColor="text1"/>
          <w:sz w:val="24"/>
          <w:szCs w:val="24"/>
        </w:rPr>
      </w:pPr>
      <w:r w:rsidRPr="00495E05">
        <w:rPr>
          <w:rFonts w:asciiTheme="majorHAnsi" w:hAnsiTheme="majorHAnsi" w:cs="Arial"/>
          <w:color w:val="000000" w:themeColor="text1"/>
          <w:sz w:val="24"/>
          <w:szCs w:val="24"/>
        </w:rPr>
        <w:t xml:space="preserve">    (e) Has the invention been tested experimentally? Are experimental data available?</w:t>
      </w:r>
    </w:p>
    <w:p w:rsidR="0090707C" w:rsidRPr="00495E05" w:rsidRDefault="0090707C" w:rsidP="00F8511C">
      <w:pPr>
        <w:autoSpaceDE w:val="0"/>
        <w:autoSpaceDN w:val="0"/>
        <w:adjustRightInd w:val="0"/>
        <w:spacing w:before="120" w:after="120" w:line="360" w:lineRule="auto"/>
        <w:rPr>
          <w:rFonts w:asciiTheme="majorHAnsi" w:hAnsiTheme="majorHAnsi"/>
          <w:b/>
          <w:bCs/>
          <w:color w:val="000000" w:themeColor="text1"/>
          <w:sz w:val="24"/>
          <w:szCs w:val="24"/>
        </w:rPr>
      </w:pPr>
      <w:r w:rsidRPr="00495E05">
        <w:rPr>
          <w:rFonts w:asciiTheme="majorHAnsi" w:hAnsiTheme="majorHAnsi"/>
          <w:b/>
          <w:bCs/>
          <w:color w:val="000000" w:themeColor="text1"/>
          <w:sz w:val="24"/>
          <w:szCs w:val="24"/>
        </w:rPr>
        <w:t xml:space="preserve">4. Economic potential or commercial applications </w:t>
      </w:r>
    </w:p>
    <w:p w:rsidR="0090707C" w:rsidRPr="00495E05" w:rsidRDefault="0090707C" w:rsidP="00F8511C">
      <w:pPr>
        <w:spacing w:before="120" w:after="120" w:line="360" w:lineRule="auto"/>
        <w:ind w:left="270"/>
        <w:jc w:val="both"/>
        <w:rPr>
          <w:rFonts w:asciiTheme="majorHAnsi" w:hAnsiTheme="majorHAnsi"/>
          <w:color w:val="000000" w:themeColor="text1"/>
          <w:sz w:val="24"/>
          <w:szCs w:val="24"/>
        </w:rPr>
      </w:pPr>
      <w:r w:rsidRPr="00495E05">
        <w:rPr>
          <w:rFonts w:asciiTheme="majorHAnsi" w:hAnsiTheme="majorHAnsi"/>
          <w:color w:val="000000" w:themeColor="text1"/>
          <w:sz w:val="24"/>
          <w:szCs w:val="24"/>
        </w:rPr>
        <w:t xml:space="preserve">(a) Possible uses/application areas and/or products you feel may embody aspects of your </w:t>
      </w:r>
      <w:r w:rsidR="00355620" w:rsidRPr="00495E05">
        <w:rPr>
          <w:rFonts w:asciiTheme="majorHAnsi" w:hAnsiTheme="majorHAnsi"/>
          <w:color w:val="000000" w:themeColor="text1"/>
          <w:sz w:val="24"/>
          <w:szCs w:val="24"/>
        </w:rPr>
        <w:t>technology:</w:t>
      </w:r>
    </w:p>
    <w:p w:rsidR="0090707C" w:rsidRPr="00495E05" w:rsidRDefault="0090707C" w:rsidP="00F8511C">
      <w:pPr>
        <w:spacing w:before="120" w:after="120" w:line="360" w:lineRule="auto"/>
        <w:ind w:left="270"/>
        <w:jc w:val="both"/>
        <w:rPr>
          <w:rFonts w:asciiTheme="majorHAnsi" w:hAnsiTheme="majorHAnsi"/>
          <w:color w:val="000000" w:themeColor="text1"/>
          <w:sz w:val="24"/>
          <w:szCs w:val="24"/>
        </w:rPr>
      </w:pPr>
      <w:r w:rsidRPr="00495E05">
        <w:rPr>
          <w:rFonts w:asciiTheme="majorHAnsi" w:hAnsiTheme="majorHAnsi"/>
          <w:color w:val="000000" w:themeColor="text1"/>
          <w:sz w:val="24"/>
          <w:szCs w:val="24"/>
        </w:rPr>
        <w:lastRenderedPageBreak/>
        <w:t>(b) Possible end-users</w:t>
      </w:r>
      <w:r w:rsidR="00E170CC" w:rsidRPr="00495E05">
        <w:rPr>
          <w:rFonts w:asciiTheme="majorHAnsi" w:hAnsiTheme="majorHAnsi"/>
          <w:color w:val="000000" w:themeColor="text1"/>
          <w:sz w:val="24"/>
          <w:szCs w:val="24"/>
        </w:rPr>
        <w:t>:</w:t>
      </w:r>
    </w:p>
    <w:p w:rsidR="0090707C" w:rsidRPr="00495E05" w:rsidRDefault="0090707C" w:rsidP="00F8511C">
      <w:pPr>
        <w:spacing w:before="120" w:after="120" w:line="360" w:lineRule="auto"/>
        <w:ind w:left="270"/>
        <w:jc w:val="both"/>
        <w:rPr>
          <w:rFonts w:asciiTheme="majorHAnsi" w:hAnsiTheme="majorHAnsi"/>
          <w:color w:val="000000" w:themeColor="text1"/>
          <w:sz w:val="24"/>
          <w:szCs w:val="24"/>
        </w:rPr>
      </w:pPr>
      <w:r w:rsidRPr="00495E05">
        <w:rPr>
          <w:rFonts w:asciiTheme="majorHAnsi" w:hAnsiTheme="majorHAnsi"/>
          <w:color w:val="000000" w:themeColor="text1"/>
          <w:sz w:val="24"/>
          <w:szCs w:val="24"/>
        </w:rPr>
        <w:t>(c) Potential marketability including commercial suggestions:</w:t>
      </w:r>
    </w:p>
    <w:p w:rsidR="0090707C" w:rsidRPr="00495E05" w:rsidRDefault="0090707C" w:rsidP="00F8511C">
      <w:pPr>
        <w:autoSpaceDE w:val="0"/>
        <w:autoSpaceDN w:val="0"/>
        <w:adjustRightInd w:val="0"/>
        <w:spacing w:before="120" w:after="120" w:line="360" w:lineRule="auto"/>
        <w:rPr>
          <w:rFonts w:asciiTheme="majorHAnsi" w:hAnsiTheme="majorHAnsi" w:cs="Century Schoolbook"/>
          <w:b/>
          <w:color w:val="000000" w:themeColor="text1"/>
          <w:sz w:val="24"/>
          <w:szCs w:val="24"/>
        </w:rPr>
      </w:pPr>
      <w:r w:rsidRPr="00495E05">
        <w:rPr>
          <w:rFonts w:asciiTheme="majorHAnsi" w:hAnsiTheme="majorHAnsi" w:cs="Century Schoolbook"/>
          <w:b/>
          <w:bCs/>
          <w:color w:val="000000" w:themeColor="text1"/>
          <w:sz w:val="24"/>
          <w:szCs w:val="24"/>
        </w:rPr>
        <w:t xml:space="preserve">5. Has the work been reported / published / presented anywhere: </w:t>
      </w:r>
    </w:p>
    <w:p w:rsidR="0090707C" w:rsidRPr="00495E05" w:rsidRDefault="0090707C" w:rsidP="00F8511C">
      <w:pPr>
        <w:spacing w:before="120" w:after="120" w:line="360" w:lineRule="auto"/>
        <w:jc w:val="both"/>
        <w:rPr>
          <w:rFonts w:asciiTheme="majorHAnsi" w:hAnsiTheme="majorHAnsi" w:cs="Arial"/>
          <w:b/>
          <w:color w:val="000000" w:themeColor="text1"/>
          <w:sz w:val="24"/>
          <w:szCs w:val="24"/>
        </w:rPr>
      </w:pPr>
      <w:r w:rsidRPr="00495E05">
        <w:rPr>
          <w:rFonts w:asciiTheme="majorHAnsi" w:hAnsiTheme="majorHAnsi" w:cs="Arial"/>
          <w:b/>
          <w:color w:val="000000" w:themeColor="text1"/>
          <w:sz w:val="24"/>
          <w:szCs w:val="24"/>
        </w:rPr>
        <w:t xml:space="preserve">6. Has the invention been disclosed to industry representatives or third parties? </w:t>
      </w:r>
    </w:p>
    <w:p w:rsidR="0090707C" w:rsidRPr="00495E05" w:rsidRDefault="0090707C" w:rsidP="00F8511C">
      <w:pPr>
        <w:spacing w:before="120" w:after="120" w:line="360" w:lineRule="auto"/>
        <w:jc w:val="both"/>
        <w:rPr>
          <w:rFonts w:asciiTheme="majorHAnsi" w:hAnsiTheme="majorHAnsi" w:cs="Arial"/>
          <w:b/>
          <w:color w:val="000000" w:themeColor="text1"/>
          <w:sz w:val="24"/>
          <w:szCs w:val="24"/>
        </w:rPr>
      </w:pPr>
      <w:r w:rsidRPr="00495E05">
        <w:rPr>
          <w:rFonts w:asciiTheme="majorHAnsi" w:hAnsiTheme="majorHAnsi" w:cs="Arial"/>
          <w:b/>
          <w:color w:val="000000" w:themeColor="text1"/>
          <w:sz w:val="24"/>
          <w:szCs w:val="24"/>
        </w:rPr>
        <w:t xml:space="preserve">7. Has any commercial interest been shown in it and of what nature? </w:t>
      </w:r>
      <w:r w:rsidR="00E170CC" w:rsidRPr="00495E05">
        <w:rPr>
          <w:rFonts w:asciiTheme="majorHAnsi" w:hAnsiTheme="majorHAnsi" w:cs="Arial"/>
          <w:b/>
          <w:color w:val="000000" w:themeColor="text1"/>
          <w:sz w:val="24"/>
          <w:szCs w:val="24"/>
        </w:rPr>
        <w:t>If yes, provide the details of companies and specific individuals and their titles:</w:t>
      </w:r>
    </w:p>
    <w:p w:rsidR="0090707C" w:rsidRPr="00495E05" w:rsidRDefault="00E170CC" w:rsidP="00F8511C">
      <w:pPr>
        <w:spacing w:before="120" w:after="120" w:line="360" w:lineRule="auto"/>
        <w:jc w:val="both"/>
        <w:rPr>
          <w:rFonts w:asciiTheme="majorHAnsi" w:hAnsiTheme="majorHAnsi"/>
          <w:b/>
          <w:color w:val="000000" w:themeColor="text1"/>
          <w:sz w:val="24"/>
          <w:szCs w:val="24"/>
        </w:rPr>
      </w:pPr>
      <w:r w:rsidRPr="00495E05">
        <w:rPr>
          <w:rFonts w:asciiTheme="majorHAnsi" w:hAnsiTheme="majorHAnsi"/>
          <w:b/>
          <w:color w:val="000000" w:themeColor="text1"/>
          <w:sz w:val="24"/>
          <w:szCs w:val="24"/>
        </w:rPr>
        <w:t>8</w:t>
      </w:r>
      <w:r w:rsidR="0090707C" w:rsidRPr="00495E05">
        <w:rPr>
          <w:rFonts w:asciiTheme="majorHAnsi" w:hAnsiTheme="majorHAnsi"/>
          <w:b/>
          <w:color w:val="000000" w:themeColor="text1"/>
          <w:sz w:val="24"/>
          <w:szCs w:val="24"/>
        </w:rPr>
        <w:t>. Development stage:</w:t>
      </w:r>
    </w:p>
    <w:p w:rsidR="0090707C" w:rsidRPr="00495E05" w:rsidRDefault="0090707C" w:rsidP="00F8511C">
      <w:pPr>
        <w:spacing w:before="120" w:after="120" w:line="360" w:lineRule="auto"/>
        <w:jc w:val="both"/>
        <w:rPr>
          <w:rFonts w:asciiTheme="majorHAnsi" w:hAnsiTheme="majorHAnsi"/>
          <w:color w:val="000000" w:themeColor="text1"/>
          <w:sz w:val="24"/>
          <w:szCs w:val="24"/>
        </w:rPr>
      </w:pPr>
      <w:r w:rsidRPr="00495E05">
        <w:rPr>
          <w:rFonts w:asciiTheme="majorHAnsi" w:hAnsiTheme="majorHAnsi"/>
          <w:color w:val="000000" w:themeColor="text1"/>
          <w:sz w:val="24"/>
          <w:szCs w:val="24"/>
        </w:rPr>
        <w:t>Give your opinion on the current stage of development of the invention as it relates to its marketability (Please tick the appropriate option):</w:t>
      </w:r>
    </w:p>
    <w:p w:rsidR="0090707C" w:rsidRPr="00495E05" w:rsidRDefault="0090707C" w:rsidP="00F8511C">
      <w:pPr>
        <w:spacing w:before="120" w:after="120" w:line="360" w:lineRule="auto"/>
        <w:jc w:val="both"/>
        <w:rPr>
          <w:rFonts w:asciiTheme="majorHAnsi" w:hAnsiTheme="majorHAnsi"/>
          <w:color w:val="000000" w:themeColor="text1"/>
          <w:sz w:val="24"/>
          <w:szCs w:val="24"/>
        </w:rPr>
      </w:pPr>
      <w:r w:rsidRPr="00495E05">
        <w:rPr>
          <w:rFonts w:asciiTheme="majorHAnsi" w:hAnsiTheme="majorHAnsi"/>
          <w:color w:val="000000" w:themeColor="text1"/>
          <w:sz w:val="24"/>
          <w:szCs w:val="24"/>
        </w:rPr>
        <w:t>(</w:t>
      </w:r>
      <w:proofErr w:type="spellStart"/>
      <w:r w:rsidRPr="00495E05">
        <w:rPr>
          <w:rFonts w:asciiTheme="majorHAnsi" w:hAnsiTheme="majorHAnsi"/>
          <w:color w:val="000000" w:themeColor="text1"/>
          <w:sz w:val="24"/>
          <w:szCs w:val="24"/>
        </w:rPr>
        <w:t>i</w:t>
      </w:r>
      <w:proofErr w:type="spellEnd"/>
      <w:r w:rsidRPr="00495E05">
        <w:rPr>
          <w:rFonts w:asciiTheme="majorHAnsi" w:hAnsiTheme="majorHAnsi"/>
          <w:color w:val="000000" w:themeColor="text1"/>
          <w:sz w:val="24"/>
          <w:szCs w:val="24"/>
        </w:rPr>
        <w:t>) Embryonic (needs substantial work to bring market)</w:t>
      </w:r>
    </w:p>
    <w:p w:rsidR="0090707C" w:rsidRPr="00495E05" w:rsidRDefault="0090707C" w:rsidP="00F8511C">
      <w:pPr>
        <w:spacing w:before="120" w:after="120" w:line="360" w:lineRule="auto"/>
        <w:jc w:val="both"/>
        <w:rPr>
          <w:rFonts w:asciiTheme="majorHAnsi" w:hAnsiTheme="majorHAnsi"/>
          <w:color w:val="000000" w:themeColor="text1"/>
          <w:sz w:val="24"/>
          <w:szCs w:val="24"/>
        </w:rPr>
      </w:pPr>
      <w:r w:rsidRPr="00495E05">
        <w:rPr>
          <w:rFonts w:asciiTheme="majorHAnsi" w:hAnsiTheme="majorHAnsi"/>
          <w:color w:val="000000" w:themeColor="text1"/>
          <w:sz w:val="24"/>
          <w:szCs w:val="24"/>
        </w:rPr>
        <w:t>(ii) Partially developed (could be brought to market with significant investment)</w:t>
      </w:r>
    </w:p>
    <w:p w:rsidR="0090707C" w:rsidRPr="00495E05" w:rsidRDefault="0090707C" w:rsidP="00F8511C">
      <w:pPr>
        <w:spacing w:before="120" w:after="120" w:line="360" w:lineRule="auto"/>
        <w:jc w:val="both"/>
        <w:rPr>
          <w:rFonts w:asciiTheme="majorHAnsi" w:hAnsiTheme="majorHAnsi"/>
          <w:color w:val="000000" w:themeColor="text1"/>
          <w:sz w:val="24"/>
          <w:szCs w:val="24"/>
        </w:rPr>
      </w:pPr>
      <w:r w:rsidRPr="00495E05">
        <w:rPr>
          <w:rFonts w:asciiTheme="majorHAnsi" w:hAnsiTheme="majorHAnsi"/>
          <w:color w:val="000000" w:themeColor="text1"/>
          <w:sz w:val="24"/>
          <w:szCs w:val="24"/>
        </w:rPr>
        <w:t>(iii) Off-the-shelf (could be brought to market with nominal investment)</w:t>
      </w:r>
    </w:p>
    <w:p w:rsidR="006F284E" w:rsidRPr="00495E05" w:rsidRDefault="006F284E" w:rsidP="00F8511C">
      <w:pPr>
        <w:spacing w:before="120" w:after="120" w:line="360" w:lineRule="auto"/>
        <w:jc w:val="both"/>
        <w:rPr>
          <w:rFonts w:asciiTheme="majorHAnsi" w:hAnsiTheme="majorHAnsi"/>
          <w:b/>
          <w:color w:val="000000" w:themeColor="text1"/>
          <w:sz w:val="10"/>
          <w:szCs w:val="10"/>
        </w:rPr>
      </w:pPr>
    </w:p>
    <w:p w:rsidR="0090707C" w:rsidRPr="00495E05" w:rsidRDefault="0090707C" w:rsidP="00F8511C">
      <w:pPr>
        <w:spacing w:before="120" w:after="120" w:line="360" w:lineRule="auto"/>
        <w:jc w:val="both"/>
        <w:rPr>
          <w:rFonts w:asciiTheme="majorHAnsi" w:hAnsiTheme="majorHAnsi"/>
          <w:color w:val="000000" w:themeColor="text1"/>
          <w:sz w:val="24"/>
          <w:szCs w:val="24"/>
        </w:rPr>
      </w:pPr>
      <w:r w:rsidRPr="00495E05">
        <w:rPr>
          <w:rFonts w:asciiTheme="majorHAnsi" w:hAnsiTheme="majorHAnsi"/>
          <w:b/>
          <w:color w:val="000000" w:themeColor="text1"/>
          <w:sz w:val="24"/>
          <w:szCs w:val="24"/>
        </w:rPr>
        <w:t>Declaration:</w:t>
      </w:r>
      <w:r w:rsidRPr="00495E05">
        <w:rPr>
          <w:rFonts w:asciiTheme="majorHAnsi" w:hAnsiTheme="majorHAnsi"/>
          <w:color w:val="000000" w:themeColor="text1"/>
          <w:sz w:val="24"/>
          <w:szCs w:val="24"/>
        </w:rPr>
        <w:t xml:space="preserve"> I/We hereby declare that all statements made herein of my/our own knowledge are true and </w:t>
      </w:r>
      <w:r w:rsidR="004862EA" w:rsidRPr="00495E05">
        <w:rPr>
          <w:rFonts w:asciiTheme="majorHAnsi" w:hAnsiTheme="majorHAnsi"/>
          <w:color w:val="000000" w:themeColor="text1"/>
          <w:sz w:val="24"/>
          <w:szCs w:val="24"/>
        </w:rPr>
        <w:t>I</w:t>
      </w:r>
      <w:r w:rsidR="00C9278B" w:rsidRPr="00495E05">
        <w:rPr>
          <w:rFonts w:asciiTheme="majorHAnsi" w:hAnsiTheme="majorHAnsi"/>
          <w:color w:val="000000" w:themeColor="text1"/>
          <w:sz w:val="24"/>
          <w:szCs w:val="24"/>
        </w:rPr>
        <w:t>/We</w:t>
      </w:r>
      <w:r w:rsidR="004862EA" w:rsidRPr="00495E05">
        <w:rPr>
          <w:rFonts w:asciiTheme="majorHAnsi" w:hAnsiTheme="majorHAnsi"/>
          <w:color w:val="000000" w:themeColor="text1"/>
          <w:sz w:val="24"/>
          <w:szCs w:val="24"/>
        </w:rPr>
        <w:t xml:space="preserve"> also undertake to abide by the rules and other conditions prescribed in the IPR guidelines of Institute.</w:t>
      </w:r>
    </w:p>
    <w:p w:rsidR="0090707C" w:rsidRPr="00495E05" w:rsidRDefault="0090707C" w:rsidP="00F8511C">
      <w:pPr>
        <w:spacing w:before="120" w:after="120" w:line="360" w:lineRule="auto"/>
        <w:jc w:val="both"/>
        <w:rPr>
          <w:rFonts w:asciiTheme="majorHAnsi" w:hAnsiTheme="majorHAnsi"/>
          <w:color w:val="000000" w:themeColor="text1"/>
          <w:sz w:val="18"/>
          <w:szCs w:val="18"/>
        </w:rPr>
      </w:pPr>
    </w:p>
    <w:p w:rsidR="0090707C" w:rsidRPr="00495E05" w:rsidRDefault="00C9278B" w:rsidP="00F8511C">
      <w:pPr>
        <w:spacing w:before="120" w:after="120" w:line="360" w:lineRule="auto"/>
        <w:jc w:val="both"/>
        <w:rPr>
          <w:rFonts w:asciiTheme="majorHAnsi" w:hAnsiTheme="majorHAnsi"/>
          <w:color w:val="000000" w:themeColor="text1"/>
          <w:sz w:val="24"/>
          <w:szCs w:val="24"/>
        </w:rPr>
      </w:pPr>
      <w:r w:rsidRPr="00495E05">
        <w:rPr>
          <w:rFonts w:asciiTheme="majorHAnsi" w:hAnsiTheme="majorHAnsi"/>
          <w:color w:val="000000" w:themeColor="text1"/>
          <w:sz w:val="24"/>
          <w:szCs w:val="24"/>
        </w:rPr>
        <w:t>1.</w:t>
      </w:r>
      <w:r w:rsidR="004862EA" w:rsidRPr="00495E05">
        <w:rPr>
          <w:rFonts w:asciiTheme="majorHAnsi" w:hAnsiTheme="majorHAnsi"/>
          <w:color w:val="000000" w:themeColor="text1"/>
          <w:sz w:val="24"/>
          <w:szCs w:val="24"/>
        </w:rPr>
        <w:t xml:space="preserve"> </w:t>
      </w:r>
      <w:r w:rsidR="0090707C" w:rsidRPr="00495E05">
        <w:rPr>
          <w:rFonts w:asciiTheme="majorHAnsi" w:hAnsiTheme="majorHAnsi"/>
          <w:color w:val="000000" w:themeColor="text1"/>
          <w:sz w:val="24"/>
          <w:szCs w:val="24"/>
        </w:rPr>
        <w:t xml:space="preserve">______________________________                     </w:t>
      </w:r>
      <w:r w:rsidR="004862EA" w:rsidRPr="00495E05">
        <w:rPr>
          <w:rFonts w:asciiTheme="majorHAnsi" w:hAnsiTheme="majorHAnsi"/>
          <w:color w:val="000000" w:themeColor="text1"/>
          <w:sz w:val="24"/>
          <w:szCs w:val="24"/>
        </w:rPr>
        <w:t xml:space="preserve">   </w:t>
      </w:r>
      <w:r w:rsidR="00355620" w:rsidRPr="00495E05">
        <w:rPr>
          <w:rFonts w:asciiTheme="majorHAnsi" w:hAnsiTheme="majorHAnsi"/>
          <w:color w:val="000000" w:themeColor="text1"/>
          <w:sz w:val="24"/>
          <w:szCs w:val="24"/>
        </w:rPr>
        <w:tab/>
      </w:r>
      <w:r w:rsidR="00355620" w:rsidRPr="00495E05">
        <w:rPr>
          <w:rFonts w:asciiTheme="majorHAnsi" w:hAnsiTheme="majorHAnsi"/>
          <w:color w:val="000000" w:themeColor="text1"/>
          <w:sz w:val="24"/>
          <w:szCs w:val="24"/>
        </w:rPr>
        <w:tab/>
      </w:r>
      <w:r w:rsidR="004862EA" w:rsidRPr="00495E05">
        <w:rPr>
          <w:rFonts w:asciiTheme="majorHAnsi" w:hAnsiTheme="majorHAnsi"/>
          <w:color w:val="000000" w:themeColor="text1"/>
          <w:sz w:val="24"/>
          <w:szCs w:val="24"/>
        </w:rPr>
        <w:t xml:space="preserve">  </w:t>
      </w:r>
      <w:r w:rsidRPr="00495E05">
        <w:rPr>
          <w:rFonts w:asciiTheme="majorHAnsi" w:hAnsiTheme="majorHAnsi"/>
          <w:color w:val="000000" w:themeColor="text1"/>
          <w:sz w:val="24"/>
          <w:szCs w:val="24"/>
        </w:rPr>
        <w:t>2.</w:t>
      </w:r>
      <w:r w:rsidR="004862EA" w:rsidRPr="00495E05">
        <w:rPr>
          <w:rFonts w:asciiTheme="majorHAnsi" w:hAnsiTheme="majorHAnsi"/>
          <w:color w:val="000000" w:themeColor="text1"/>
          <w:sz w:val="24"/>
          <w:szCs w:val="24"/>
        </w:rPr>
        <w:t xml:space="preserve">    </w:t>
      </w:r>
      <w:r w:rsidR="0090707C" w:rsidRPr="00495E05">
        <w:rPr>
          <w:rFonts w:asciiTheme="majorHAnsi" w:hAnsiTheme="majorHAnsi"/>
          <w:color w:val="000000" w:themeColor="text1"/>
          <w:sz w:val="24"/>
          <w:szCs w:val="24"/>
        </w:rPr>
        <w:t>______________________________</w:t>
      </w:r>
    </w:p>
    <w:p w:rsidR="00325DA0" w:rsidRPr="00495E05" w:rsidRDefault="0090707C" w:rsidP="00F8511C">
      <w:pPr>
        <w:spacing w:before="120" w:after="120" w:line="360" w:lineRule="auto"/>
        <w:jc w:val="both"/>
        <w:rPr>
          <w:rFonts w:asciiTheme="majorHAnsi" w:hAnsiTheme="majorHAnsi"/>
          <w:color w:val="000000" w:themeColor="text1"/>
          <w:sz w:val="24"/>
          <w:szCs w:val="24"/>
        </w:rPr>
      </w:pPr>
      <w:r w:rsidRPr="00495E05">
        <w:rPr>
          <w:rFonts w:asciiTheme="majorHAnsi" w:hAnsiTheme="majorHAnsi"/>
          <w:color w:val="000000" w:themeColor="text1"/>
          <w:sz w:val="24"/>
          <w:szCs w:val="24"/>
        </w:rPr>
        <w:t xml:space="preserve">Signature of Inventor with date                             </w:t>
      </w:r>
      <w:r w:rsidR="00355620" w:rsidRPr="00495E05">
        <w:rPr>
          <w:rFonts w:asciiTheme="majorHAnsi" w:hAnsiTheme="majorHAnsi"/>
          <w:color w:val="000000" w:themeColor="text1"/>
          <w:sz w:val="24"/>
          <w:szCs w:val="24"/>
        </w:rPr>
        <w:tab/>
      </w:r>
      <w:r w:rsidRPr="00495E05">
        <w:rPr>
          <w:rFonts w:asciiTheme="majorHAnsi" w:hAnsiTheme="majorHAnsi"/>
          <w:color w:val="000000" w:themeColor="text1"/>
          <w:sz w:val="24"/>
          <w:szCs w:val="24"/>
        </w:rPr>
        <w:t xml:space="preserve"> Signature of Inventor with date</w:t>
      </w:r>
    </w:p>
    <w:p w:rsidR="00BF4E7F" w:rsidRPr="00495E05" w:rsidRDefault="00BF4E7F" w:rsidP="00F8511C">
      <w:pPr>
        <w:spacing w:before="120" w:after="120" w:line="360" w:lineRule="auto"/>
        <w:jc w:val="both"/>
        <w:rPr>
          <w:rFonts w:asciiTheme="majorHAnsi" w:hAnsiTheme="majorHAnsi"/>
          <w:color w:val="000000" w:themeColor="text1"/>
          <w:sz w:val="24"/>
          <w:szCs w:val="24"/>
        </w:rPr>
      </w:pPr>
    </w:p>
    <w:p w:rsidR="00325DA0" w:rsidRPr="00495E05" w:rsidRDefault="00325DA0" w:rsidP="00F8511C">
      <w:pPr>
        <w:spacing w:before="120" w:after="120" w:line="360" w:lineRule="auto"/>
        <w:jc w:val="both"/>
        <w:rPr>
          <w:rFonts w:asciiTheme="majorHAnsi" w:hAnsiTheme="majorHAnsi"/>
          <w:color w:val="000000" w:themeColor="text1"/>
          <w:sz w:val="24"/>
          <w:szCs w:val="24"/>
          <w:highlight w:val="yellow"/>
        </w:rPr>
      </w:pPr>
    </w:p>
    <w:p w:rsidR="00954DC5" w:rsidRPr="00495E05" w:rsidRDefault="00C9278B" w:rsidP="00F8511C">
      <w:pPr>
        <w:spacing w:before="120" w:after="120" w:line="360" w:lineRule="auto"/>
        <w:jc w:val="both"/>
        <w:rPr>
          <w:rFonts w:asciiTheme="majorHAnsi" w:hAnsiTheme="majorHAnsi"/>
          <w:color w:val="000000" w:themeColor="text1"/>
          <w:sz w:val="24"/>
          <w:szCs w:val="24"/>
        </w:rPr>
      </w:pPr>
      <w:r w:rsidRPr="00495E05">
        <w:rPr>
          <w:rFonts w:asciiTheme="majorHAnsi" w:hAnsiTheme="majorHAnsi"/>
          <w:color w:val="000000" w:themeColor="text1"/>
          <w:sz w:val="24"/>
          <w:szCs w:val="24"/>
        </w:rPr>
        <w:t>Forwarded to IPR Cell (IPR Coordinator)</w:t>
      </w:r>
    </w:p>
    <w:sectPr w:rsidR="00954DC5" w:rsidRPr="00495E05" w:rsidSect="000B384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54" w:right="1440" w:bottom="993" w:left="1440" w:header="708" w:footer="283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148D6" w:rsidRDefault="008148D6" w:rsidP="00EA7236">
      <w:pPr>
        <w:spacing w:after="0" w:line="240" w:lineRule="auto"/>
      </w:pPr>
      <w:r>
        <w:separator/>
      </w:r>
    </w:p>
  </w:endnote>
  <w:endnote w:type="continuationSeparator" w:id="0">
    <w:p w:rsidR="008148D6" w:rsidRDefault="008148D6" w:rsidP="00EA7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-Bold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55AF9" w:rsidRDefault="00755A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58624024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8A0693" w:rsidRDefault="008A0693" w:rsidP="00F1122E">
            <w:pPr>
              <w:pStyle w:val="Footer"/>
              <w:jc w:val="right"/>
            </w:pPr>
          </w:p>
          <w:tbl>
            <w:tblPr>
              <w:tblStyle w:val="TableGrid"/>
              <w:tblW w:w="12050" w:type="dxa"/>
              <w:tblInd w:w="-1452" w:type="dxa"/>
              <w:tblBorders>
                <w:top w:val="thickThinMediumGap" w:sz="12" w:space="0" w:color="C00000"/>
                <w:bottom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2050"/>
            </w:tblGrid>
            <w:tr w:rsidR="008A0693" w:rsidTr="00A80CA8">
              <w:tc>
                <w:tcPr>
                  <w:tcW w:w="12050" w:type="dxa"/>
                  <w:tcBorders>
                    <w:top w:val="thickThinSmallGap" w:sz="12" w:space="0" w:color="7030A0"/>
                  </w:tcBorders>
                </w:tcPr>
                <w:p w:rsidR="008A0693" w:rsidRPr="008443DF" w:rsidRDefault="008A0693" w:rsidP="00A80CA8">
                  <w:pPr>
                    <w:shd w:val="clear" w:color="auto" w:fill="FFFFFF"/>
                    <w:jc w:val="center"/>
                    <w:rPr>
                      <w:rFonts w:ascii="Arial" w:eastAsia="Times New Roman" w:hAnsi="Arial" w:cs="Arial"/>
                      <w:color w:val="0070C0"/>
                      <w:sz w:val="20"/>
                      <w:szCs w:val="20"/>
                      <w:lang w:val="en-US"/>
                    </w:rPr>
                  </w:pPr>
                  <w:r w:rsidRPr="008443DF">
                    <w:rPr>
                      <w:rFonts w:ascii="Arial" w:eastAsia="Times New Roman" w:hAnsi="Arial" w:cs="Arial"/>
                      <w:color w:val="0070C0"/>
                      <w:sz w:val="20"/>
                      <w:szCs w:val="20"/>
                      <w:lang w:val="en-US"/>
                    </w:rPr>
                    <w:t>​</w:t>
                  </w:r>
                  <w:r w:rsidRPr="008443DF">
                    <w:rPr>
                      <w:rFonts w:ascii="Verdana" w:eastAsia="Times New Roman" w:hAnsi="Verdana" w:cs="Arial"/>
                      <w:color w:val="0070C0"/>
                      <w:sz w:val="20"/>
                      <w:szCs w:val="20"/>
                      <w:lang w:val="en-US"/>
                    </w:rPr>
                    <w:t>National Institute of Technology Uttarakhand (NITUK)</w:t>
                  </w:r>
                  <w:r w:rsidRPr="008443DF">
                    <w:rPr>
                      <w:rFonts w:ascii="Arial" w:eastAsia="Times New Roman" w:hAnsi="Arial" w:cs="Arial"/>
                      <w:color w:val="0070C0"/>
                      <w:sz w:val="20"/>
                      <w:szCs w:val="20"/>
                      <w:lang w:val="en-US"/>
                    </w:rPr>
                    <w:t xml:space="preserve"> </w:t>
                  </w:r>
                  <w:r w:rsidRPr="008443DF">
                    <w:rPr>
                      <w:rFonts w:ascii="Verdana" w:eastAsia="Times New Roman" w:hAnsi="Verdana" w:cs="Arial"/>
                      <w:color w:val="0070C0"/>
                      <w:sz w:val="20"/>
                      <w:szCs w:val="20"/>
                      <w:lang w:val="en-US"/>
                    </w:rPr>
                    <w:t>Srinagar (Garhwal)-246174, Uttarakhand, India</w:t>
                  </w:r>
                </w:p>
              </w:tc>
            </w:tr>
          </w:tbl>
          <w:p w:rsidR="00F1122E" w:rsidRDefault="008148D6" w:rsidP="00754966">
            <w:pPr>
              <w:pStyle w:val="Footer"/>
              <w:spacing w:before="240"/>
            </w:pPr>
          </w:p>
        </w:sdtContent>
      </w:sdt>
    </w:sdtContent>
  </w:sdt>
  <w:p w:rsidR="00F1122E" w:rsidRDefault="00F1122E" w:rsidP="00F1122E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55AF9" w:rsidRDefault="00755A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148D6" w:rsidRDefault="008148D6" w:rsidP="00EA7236">
      <w:pPr>
        <w:spacing w:after="0" w:line="240" w:lineRule="auto"/>
      </w:pPr>
      <w:r>
        <w:separator/>
      </w:r>
    </w:p>
  </w:footnote>
  <w:footnote w:type="continuationSeparator" w:id="0">
    <w:p w:rsidR="008148D6" w:rsidRDefault="008148D6" w:rsidP="00EA72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734A" w:rsidRDefault="008148D6">
    <w:pPr>
      <w:pStyle w:val="Header"/>
    </w:pPr>
    <w:r>
      <w:rPr>
        <w:noProof/>
        <w:lang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0416844" o:spid="_x0000_s2050" type="#_x0000_t75" style="position:absolute;margin-left:0;margin-top:0;width:451.2pt;height:379pt;z-index:-251657216;mso-position-horizontal:center;mso-position-horizontal-relative:margin;mso-position-vertical:center;mso-position-vertical-relative:margin" o:allowincell="f">
          <v:imagedata r:id="rId1" o:title="NITUK_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099" w:type="dxa"/>
      <w:tblInd w:w="-45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5387"/>
      <w:gridCol w:w="4712"/>
    </w:tblGrid>
    <w:tr w:rsidR="00F1122E" w:rsidTr="008A0693">
      <w:trPr>
        <w:trHeight w:val="996"/>
      </w:trPr>
      <w:tc>
        <w:tcPr>
          <w:tcW w:w="5387" w:type="dxa"/>
          <w:vAlign w:val="center"/>
        </w:tcPr>
        <w:p w:rsidR="00F1122E" w:rsidRPr="000266AD" w:rsidRDefault="00F1122E" w:rsidP="000B3849">
          <w:pPr>
            <w:pStyle w:val="Header"/>
            <w:tabs>
              <w:tab w:val="clear" w:pos="4680"/>
              <w:tab w:val="clear" w:pos="9360"/>
            </w:tabs>
            <w:ind w:left="-426" w:firstLine="426"/>
            <w:rPr>
              <w:rFonts w:ascii="Agency FB" w:hAnsi="Agency FB" w:cs="Arial"/>
              <w:b/>
              <w:sz w:val="52"/>
              <w:szCs w:val="52"/>
            </w:rPr>
          </w:pPr>
          <w:bookmarkStart w:id="0" w:name="_GoBack"/>
          <w:bookmarkEnd w:id="0"/>
        </w:p>
      </w:tc>
      <w:tc>
        <w:tcPr>
          <w:tcW w:w="4712" w:type="dxa"/>
        </w:tcPr>
        <w:p w:rsidR="00F1122E" w:rsidRDefault="00F1122E" w:rsidP="00797583">
          <w:pPr>
            <w:pStyle w:val="Header"/>
            <w:jc w:val="right"/>
            <w:rPr>
              <w:rFonts w:ascii="Arial" w:hAnsi="Arial" w:cs="Arial"/>
              <w:b/>
              <w:sz w:val="28"/>
              <w:szCs w:val="24"/>
            </w:rPr>
          </w:pPr>
          <w:r>
            <w:rPr>
              <w:noProof/>
              <w:lang w:val="en-US" w:bidi="hi-IN"/>
            </w:rPr>
            <w:drawing>
              <wp:inline distT="0" distB="0" distL="0" distR="0" wp14:anchorId="3CDE6739" wp14:editId="3B2AC0DC">
                <wp:extent cx="2925478" cy="720000"/>
                <wp:effectExtent l="0" t="0" r="0" b="4445"/>
                <wp:docPr id="7" name="Picture 7" descr="http://nituk.ac.in/images/test%20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://nituk.ac.in/images/test%20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44315"/>
                        <a:stretch/>
                      </pic:blipFill>
                      <pic:spPr bwMode="auto">
                        <a:xfrm>
                          <a:off x="0" y="0"/>
                          <a:ext cx="2925478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2C61E6" w:rsidRPr="004110F1" w:rsidRDefault="008148D6" w:rsidP="00F1122E">
    <w:pPr>
      <w:pStyle w:val="Header"/>
      <w:rPr>
        <w:rFonts w:ascii="Arial" w:hAnsi="Arial" w:cs="Arial"/>
        <w:b/>
      </w:rPr>
    </w:pPr>
    <w:r>
      <w:rPr>
        <w:rFonts w:ascii="Agency FB" w:hAnsi="Agency FB" w:cs="Arial"/>
        <w:b/>
        <w:noProof/>
        <w:sz w:val="52"/>
        <w:szCs w:val="52"/>
        <w:lang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0416845" o:spid="_x0000_s2052" type="#_x0000_t75" style="position:absolute;margin-left:0;margin-top:0;width:451.2pt;height:379pt;z-index:-251656192;mso-position-horizontal:center;mso-position-horizontal-relative:margin;mso-position-vertical:center;mso-position-vertical-relative:margin" o:allowincell="f">
          <v:imagedata r:id="rId2" o:title="NITUK_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099" w:type="dxa"/>
      <w:tblInd w:w="-45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5387"/>
      <w:gridCol w:w="4712"/>
    </w:tblGrid>
    <w:tr w:rsidR="000B3849" w:rsidTr="006D6F82">
      <w:trPr>
        <w:trHeight w:val="996"/>
      </w:trPr>
      <w:tc>
        <w:tcPr>
          <w:tcW w:w="5387" w:type="dxa"/>
          <w:vAlign w:val="center"/>
        </w:tcPr>
        <w:p w:rsidR="000B3849" w:rsidRPr="000266AD" w:rsidRDefault="000B3849" w:rsidP="00754966">
          <w:pPr>
            <w:pStyle w:val="Header"/>
            <w:tabs>
              <w:tab w:val="clear" w:pos="4680"/>
              <w:tab w:val="clear" w:pos="9360"/>
            </w:tabs>
            <w:ind w:left="-426" w:firstLine="426"/>
            <w:rPr>
              <w:rFonts w:ascii="Agency FB" w:hAnsi="Agency FB" w:cs="Arial"/>
              <w:b/>
              <w:sz w:val="52"/>
              <w:szCs w:val="52"/>
            </w:rPr>
          </w:pPr>
        </w:p>
      </w:tc>
      <w:tc>
        <w:tcPr>
          <w:tcW w:w="4712" w:type="dxa"/>
        </w:tcPr>
        <w:p w:rsidR="000B3849" w:rsidRDefault="000B3849" w:rsidP="000B3849">
          <w:pPr>
            <w:pStyle w:val="Header"/>
            <w:jc w:val="right"/>
            <w:rPr>
              <w:rFonts w:ascii="Arial" w:hAnsi="Arial" w:cs="Arial"/>
              <w:b/>
              <w:sz w:val="28"/>
              <w:szCs w:val="24"/>
            </w:rPr>
          </w:pPr>
          <w:r>
            <w:rPr>
              <w:noProof/>
              <w:lang w:val="en-US" w:bidi="hi-IN"/>
            </w:rPr>
            <w:drawing>
              <wp:inline distT="0" distB="0" distL="0" distR="0" wp14:anchorId="44325754" wp14:editId="5A4D11F2">
                <wp:extent cx="2925478" cy="720000"/>
                <wp:effectExtent l="0" t="0" r="0" b="4445"/>
                <wp:docPr id="3" name="Picture 3" descr="http://nituk.ac.in/images/test%20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://nituk.ac.in/images/test%20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44315"/>
                        <a:stretch/>
                      </pic:blipFill>
                      <pic:spPr bwMode="auto">
                        <a:xfrm>
                          <a:off x="0" y="0"/>
                          <a:ext cx="2925478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F5734A" w:rsidRDefault="008148D6">
    <w:pPr>
      <w:pStyle w:val="Header"/>
    </w:pPr>
    <w:r>
      <w:rPr>
        <w:noProof/>
        <w:lang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0416843" o:spid="_x0000_s2049" type="#_x0000_t75" style="position:absolute;margin-left:0;margin-top:0;width:451.2pt;height:379pt;z-index:-251658240;mso-position-horizontal:center;mso-position-horizontal-relative:margin;mso-position-vertical:center;mso-position-vertical-relative:margin" o:allowincell="f">
          <v:imagedata r:id="rId2" o:title="NITUK_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967CD"/>
    <w:multiLevelType w:val="hybridMultilevel"/>
    <w:tmpl w:val="0100C3F4"/>
    <w:lvl w:ilvl="0" w:tplc="17489BE4">
      <w:start w:val="1"/>
      <w:numFmt w:val="low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B6814"/>
    <w:multiLevelType w:val="hybridMultilevel"/>
    <w:tmpl w:val="B7886910"/>
    <w:lvl w:ilvl="0" w:tplc="129E9B5A">
      <w:start w:val="1"/>
      <w:numFmt w:val="lowerRoman"/>
      <w:lvlText w:val="%1."/>
      <w:lvlJc w:val="right"/>
      <w:pPr>
        <w:ind w:left="720" w:hanging="360"/>
      </w:pPr>
      <w:rPr>
        <w:b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34BA9"/>
    <w:multiLevelType w:val="hybridMultilevel"/>
    <w:tmpl w:val="40B4CF90"/>
    <w:lvl w:ilvl="0" w:tplc="5C3A863A">
      <w:start w:val="1"/>
      <w:numFmt w:val="lowerRoman"/>
      <w:lvlText w:val="%1)"/>
      <w:lvlJc w:val="left"/>
      <w:pPr>
        <w:ind w:left="792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" w15:restartNumberingAfterBreak="0">
    <w:nsid w:val="10C20E4D"/>
    <w:multiLevelType w:val="hybridMultilevel"/>
    <w:tmpl w:val="C6567B0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DC57BB"/>
    <w:multiLevelType w:val="hybridMultilevel"/>
    <w:tmpl w:val="C27E1264"/>
    <w:lvl w:ilvl="0" w:tplc="17489BE4">
      <w:start w:val="1"/>
      <w:numFmt w:val="low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C404D8"/>
    <w:multiLevelType w:val="hybridMultilevel"/>
    <w:tmpl w:val="8E2E0070"/>
    <w:lvl w:ilvl="0" w:tplc="17489BE4">
      <w:start w:val="1"/>
      <w:numFmt w:val="low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E6291B"/>
    <w:multiLevelType w:val="hybridMultilevel"/>
    <w:tmpl w:val="66F41A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5E41C90"/>
    <w:multiLevelType w:val="multilevel"/>
    <w:tmpl w:val="605890A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theme="minorBidi" w:hint="default"/>
        <w:b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theme="minorBidi" w:hint="default"/>
        <w:b/>
        <w:color w:val="auto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theme="minorBidi" w:hint="default"/>
        <w:b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theme="minorBidi" w:hint="default"/>
        <w:b/>
        <w:color w:val="auto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theme="minorBidi" w:hint="default"/>
        <w:b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theme="minorBidi" w:hint="default"/>
        <w:b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theme="minorBidi" w:hint="default"/>
        <w:b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theme="minorBidi" w:hint="default"/>
        <w:b/>
        <w:color w:val="auto"/>
      </w:rPr>
    </w:lvl>
  </w:abstractNum>
  <w:abstractNum w:abstractNumId="8" w15:restartNumberingAfterBreak="0">
    <w:nsid w:val="35E5464A"/>
    <w:multiLevelType w:val="hybridMultilevel"/>
    <w:tmpl w:val="88D4A75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48336B"/>
    <w:multiLevelType w:val="hybridMultilevel"/>
    <w:tmpl w:val="DCEE4194"/>
    <w:lvl w:ilvl="0" w:tplc="596C09F6">
      <w:start w:val="1"/>
      <w:numFmt w:val="lowerRoman"/>
      <w:lvlText w:val="%1."/>
      <w:lvlJc w:val="righ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0F356E"/>
    <w:multiLevelType w:val="hybridMultilevel"/>
    <w:tmpl w:val="FD7C12E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7100FC"/>
    <w:multiLevelType w:val="hybridMultilevel"/>
    <w:tmpl w:val="CF56D3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0F5558F"/>
    <w:multiLevelType w:val="multilevel"/>
    <w:tmpl w:val="4D88DF2A"/>
    <w:lvl w:ilvl="0">
      <w:start w:val="5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684443E3"/>
    <w:multiLevelType w:val="hybridMultilevel"/>
    <w:tmpl w:val="2098AF28"/>
    <w:lvl w:ilvl="0" w:tplc="35209EF8">
      <w:start w:val="1"/>
      <w:numFmt w:val="lowerRoman"/>
      <w:lvlText w:val="%1."/>
      <w:lvlJc w:val="righ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C021F6D"/>
    <w:multiLevelType w:val="hybridMultilevel"/>
    <w:tmpl w:val="F3967BD4"/>
    <w:lvl w:ilvl="0" w:tplc="8C5C4DEA">
      <w:start w:val="1"/>
      <w:numFmt w:val="lowerRoman"/>
      <w:lvlText w:val="%1."/>
      <w:lvlJc w:val="right"/>
      <w:pPr>
        <w:ind w:left="720" w:hanging="360"/>
      </w:pPr>
      <w:rPr>
        <w:rFonts w:hint="default"/>
        <w:b/>
      </w:rPr>
    </w:lvl>
    <w:lvl w:ilvl="1" w:tplc="50CC35B4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AD7844E0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14F2E562">
      <w:start w:val="1"/>
      <w:numFmt w:val="lowerRoman"/>
      <w:lvlText w:val="(%4)"/>
      <w:lvlJc w:val="left"/>
      <w:pPr>
        <w:ind w:left="3240" w:hanging="72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9"/>
  </w:num>
  <w:num w:numId="4">
    <w:abstractNumId w:val="14"/>
  </w:num>
  <w:num w:numId="5">
    <w:abstractNumId w:val="10"/>
  </w:num>
  <w:num w:numId="6">
    <w:abstractNumId w:val="4"/>
  </w:num>
  <w:num w:numId="7">
    <w:abstractNumId w:val="0"/>
  </w:num>
  <w:num w:numId="8">
    <w:abstractNumId w:val="12"/>
  </w:num>
  <w:num w:numId="9">
    <w:abstractNumId w:val="2"/>
  </w:num>
  <w:num w:numId="10">
    <w:abstractNumId w:val="13"/>
  </w:num>
  <w:num w:numId="11">
    <w:abstractNumId w:val="8"/>
  </w:num>
  <w:num w:numId="12">
    <w:abstractNumId w:val="3"/>
  </w:num>
  <w:num w:numId="13">
    <w:abstractNumId w:val="6"/>
  </w:num>
  <w:num w:numId="14">
    <w:abstractNumId w:val="11"/>
  </w:num>
  <w:num w:numId="15">
    <w:abstractNumId w:val="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zWysDA2NjUzNDJT0lEKTi0uzszPAykwqQUAUR4sxSwAAAA="/>
  </w:docVars>
  <w:rsids>
    <w:rsidRoot w:val="007719A2"/>
    <w:rsid w:val="00013870"/>
    <w:rsid w:val="00017C99"/>
    <w:rsid w:val="00020292"/>
    <w:rsid w:val="000266AD"/>
    <w:rsid w:val="000318E4"/>
    <w:rsid w:val="00057CE7"/>
    <w:rsid w:val="0006377C"/>
    <w:rsid w:val="00064FFB"/>
    <w:rsid w:val="00072177"/>
    <w:rsid w:val="00074013"/>
    <w:rsid w:val="00076A48"/>
    <w:rsid w:val="0009084E"/>
    <w:rsid w:val="00096295"/>
    <w:rsid w:val="000A02F1"/>
    <w:rsid w:val="000B3849"/>
    <w:rsid w:val="000C3354"/>
    <w:rsid w:val="000D2303"/>
    <w:rsid w:val="000E0993"/>
    <w:rsid w:val="000E1D93"/>
    <w:rsid w:val="000F5353"/>
    <w:rsid w:val="0010096A"/>
    <w:rsid w:val="0010416E"/>
    <w:rsid w:val="00105FBF"/>
    <w:rsid w:val="00110996"/>
    <w:rsid w:val="001132FD"/>
    <w:rsid w:val="00115ECE"/>
    <w:rsid w:val="00124B53"/>
    <w:rsid w:val="001263D2"/>
    <w:rsid w:val="00127833"/>
    <w:rsid w:val="00155770"/>
    <w:rsid w:val="00156CE7"/>
    <w:rsid w:val="00167808"/>
    <w:rsid w:val="00173F91"/>
    <w:rsid w:val="001753A4"/>
    <w:rsid w:val="001924D2"/>
    <w:rsid w:val="001A7D42"/>
    <w:rsid w:val="001C77D4"/>
    <w:rsid w:val="001D41F5"/>
    <w:rsid w:val="001D5AD8"/>
    <w:rsid w:val="001E3A7D"/>
    <w:rsid w:val="001E4873"/>
    <w:rsid w:val="00202C5C"/>
    <w:rsid w:val="00203F7D"/>
    <w:rsid w:val="00226ECB"/>
    <w:rsid w:val="00234872"/>
    <w:rsid w:val="00235488"/>
    <w:rsid w:val="00242203"/>
    <w:rsid w:val="002545C7"/>
    <w:rsid w:val="0026122D"/>
    <w:rsid w:val="002663CD"/>
    <w:rsid w:val="0027272E"/>
    <w:rsid w:val="00283909"/>
    <w:rsid w:val="00287DE1"/>
    <w:rsid w:val="002A3AF3"/>
    <w:rsid w:val="002A4679"/>
    <w:rsid w:val="002B457F"/>
    <w:rsid w:val="002C448F"/>
    <w:rsid w:val="002C61E6"/>
    <w:rsid w:val="002D24A5"/>
    <w:rsid w:val="002D2B7F"/>
    <w:rsid w:val="002E1ACF"/>
    <w:rsid w:val="002E6DE2"/>
    <w:rsid w:val="002F0F25"/>
    <w:rsid w:val="002F3CE9"/>
    <w:rsid w:val="002F4FD5"/>
    <w:rsid w:val="002F5341"/>
    <w:rsid w:val="002F791E"/>
    <w:rsid w:val="00302CF8"/>
    <w:rsid w:val="00305D9B"/>
    <w:rsid w:val="003156DE"/>
    <w:rsid w:val="00325DA0"/>
    <w:rsid w:val="003345B6"/>
    <w:rsid w:val="00334D96"/>
    <w:rsid w:val="00340F5D"/>
    <w:rsid w:val="003416AF"/>
    <w:rsid w:val="003437F1"/>
    <w:rsid w:val="00344137"/>
    <w:rsid w:val="00352413"/>
    <w:rsid w:val="00355620"/>
    <w:rsid w:val="0039478C"/>
    <w:rsid w:val="00394CA4"/>
    <w:rsid w:val="003A0DC2"/>
    <w:rsid w:val="003A2171"/>
    <w:rsid w:val="003B524A"/>
    <w:rsid w:val="003D0126"/>
    <w:rsid w:val="003D4558"/>
    <w:rsid w:val="003E7036"/>
    <w:rsid w:val="003F33FE"/>
    <w:rsid w:val="00401106"/>
    <w:rsid w:val="00401807"/>
    <w:rsid w:val="004110F1"/>
    <w:rsid w:val="00414BAC"/>
    <w:rsid w:val="00415C8F"/>
    <w:rsid w:val="00423616"/>
    <w:rsid w:val="00430D6D"/>
    <w:rsid w:val="0044300A"/>
    <w:rsid w:val="00451D3F"/>
    <w:rsid w:val="00473818"/>
    <w:rsid w:val="004751FD"/>
    <w:rsid w:val="00482F39"/>
    <w:rsid w:val="00484387"/>
    <w:rsid w:val="004862EA"/>
    <w:rsid w:val="00491924"/>
    <w:rsid w:val="00495E05"/>
    <w:rsid w:val="004A0D99"/>
    <w:rsid w:val="004A4273"/>
    <w:rsid w:val="004B200A"/>
    <w:rsid w:val="004D01BD"/>
    <w:rsid w:val="004E623A"/>
    <w:rsid w:val="004F63DB"/>
    <w:rsid w:val="00517FD2"/>
    <w:rsid w:val="00525739"/>
    <w:rsid w:val="005450C6"/>
    <w:rsid w:val="00546E41"/>
    <w:rsid w:val="00565825"/>
    <w:rsid w:val="005A0720"/>
    <w:rsid w:val="005A7D6E"/>
    <w:rsid w:val="005B5518"/>
    <w:rsid w:val="005B7317"/>
    <w:rsid w:val="005C052C"/>
    <w:rsid w:val="005C58AF"/>
    <w:rsid w:val="005C5BC7"/>
    <w:rsid w:val="005D5C51"/>
    <w:rsid w:val="00605421"/>
    <w:rsid w:val="006169D7"/>
    <w:rsid w:val="006364CF"/>
    <w:rsid w:val="00641C3E"/>
    <w:rsid w:val="006528FF"/>
    <w:rsid w:val="00655C36"/>
    <w:rsid w:val="006573F9"/>
    <w:rsid w:val="00660267"/>
    <w:rsid w:val="00664C6F"/>
    <w:rsid w:val="0067781E"/>
    <w:rsid w:val="00684BB1"/>
    <w:rsid w:val="0068521A"/>
    <w:rsid w:val="006C4B11"/>
    <w:rsid w:val="006D32C1"/>
    <w:rsid w:val="006D3B8A"/>
    <w:rsid w:val="006D44F6"/>
    <w:rsid w:val="006F284E"/>
    <w:rsid w:val="006F291F"/>
    <w:rsid w:val="006F445A"/>
    <w:rsid w:val="007108A5"/>
    <w:rsid w:val="00732B8D"/>
    <w:rsid w:val="00732C68"/>
    <w:rsid w:val="007339DD"/>
    <w:rsid w:val="00740D4F"/>
    <w:rsid w:val="00741069"/>
    <w:rsid w:val="00747108"/>
    <w:rsid w:val="00754966"/>
    <w:rsid w:val="00755AF9"/>
    <w:rsid w:val="007719A2"/>
    <w:rsid w:val="007721FC"/>
    <w:rsid w:val="0077220E"/>
    <w:rsid w:val="00774691"/>
    <w:rsid w:val="00784D67"/>
    <w:rsid w:val="007A3981"/>
    <w:rsid w:val="007B54EE"/>
    <w:rsid w:val="007C00E5"/>
    <w:rsid w:val="007C2DAE"/>
    <w:rsid w:val="007C5D15"/>
    <w:rsid w:val="007D51FA"/>
    <w:rsid w:val="007E0296"/>
    <w:rsid w:val="007E2309"/>
    <w:rsid w:val="007E45CA"/>
    <w:rsid w:val="007E474C"/>
    <w:rsid w:val="007E7D73"/>
    <w:rsid w:val="007F3039"/>
    <w:rsid w:val="007F44A1"/>
    <w:rsid w:val="00801F49"/>
    <w:rsid w:val="00802162"/>
    <w:rsid w:val="00806628"/>
    <w:rsid w:val="00807276"/>
    <w:rsid w:val="008148D6"/>
    <w:rsid w:val="00822A25"/>
    <w:rsid w:val="00826026"/>
    <w:rsid w:val="00834357"/>
    <w:rsid w:val="008437B6"/>
    <w:rsid w:val="00850CDB"/>
    <w:rsid w:val="00853B76"/>
    <w:rsid w:val="00856D95"/>
    <w:rsid w:val="00876245"/>
    <w:rsid w:val="008837C8"/>
    <w:rsid w:val="008959DF"/>
    <w:rsid w:val="008A0693"/>
    <w:rsid w:val="008A2AD5"/>
    <w:rsid w:val="008A4B69"/>
    <w:rsid w:val="008B6C19"/>
    <w:rsid w:val="008C0A45"/>
    <w:rsid w:val="008C7A75"/>
    <w:rsid w:val="008E1A0A"/>
    <w:rsid w:val="008E2E80"/>
    <w:rsid w:val="008E2F6C"/>
    <w:rsid w:val="008E329D"/>
    <w:rsid w:val="008E3F6C"/>
    <w:rsid w:val="008E5A41"/>
    <w:rsid w:val="008E7532"/>
    <w:rsid w:val="008F3BA2"/>
    <w:rsid w:val="0090707C"/>
    <w:rsid w:val="009238F7"/>
    <w:rsid w:val="009260C9"/>
    <w:rsid w:val="00927216"/>
    <w:rsid w:val="00933415"/>
    <w:rsid w:val="00954DC5"/>
    <w:rsid w:val="00970030"/>
    <w:rsid w:val="00972B99"/>
    <w:rsid w:val="0097408F"/>
    <w:rsid w:val="00980770"/>
    <w:rsid w:val="0098295B"/>
    <w:rsid w:val="00983880"/>
    <w:rsid w:val="009928A1"/>
    <w:rsid w:val="00993AC5"/>
    <w:rsid w:val="009A5A95"/>
    <w:rsid w:val="009A76E8"/>
    <w:rsid w:val="009A7F8C"/>
    <w:rsid w:val="009C7BF9"/>
    <w:rsid w:val="009D044F"/>
    <w:rsid w:val="009D7F4C"/>
    <w:rsid w:val="009F084E"/>
    <w:rsid w:val="00A03344"/>
    <w:rsid w:val="00A11D63"/>
    <w:rsid w:val="00A12C70"/>
    <w:rsid w:val="00A715D6"/>
    <w:rsid w:val="00A87F19"/>
    <w:rsid w:val="00A919D6"/>
    <w:rsid w:val="00AA6A34"/>
    <w:rsid w:val="00AB0AA5"/>
    <w:rsid w:val="00AC61FF"/>
    <w:rsid w:val="00AC672D"/>
    <w:rsid w:val="00AD1AB1"/>
    <w:rsid w:val="00AD4422"/>
    <w:rsid w:val="00AD6542"/>
    <w:rsid w:val="00AE0C6E"/>
    <w:rsid w:val="00AE6175"/>
    <w:rsid w:val="00AF75A2"/>
    <w:rsid w:val="00B15442"/>
    <w:rsid w:val="00B157C4"/>
    <w:rsid w:val="00B178A2"/>
    <w:rsid w:val="00B20196"/>
    <w:rsid w:val="00B244FF"/>
    <w:rsid w:val="00B2543E"/>
    <w:rsid w:val="00B272A3"/>
    <w:rsid w:val="00B42DC3"/>
    <w:rsid w:val="00B43974"/>
    <w:rsid w:val="00B67FE7"/>
    <w:rsid w:val="00B77210"/>
    <w:rsid w:val="00B80651"/>
    <w:rsid w:val="00B91D24"/>
    <w:rsid w:val="00B9688B"/>
    <w:rsid w:val="00BA083D"/>
    <w:rsid w:val="00BA73F0"/>
    <w:rsid w:val="00BB0A25"/>
    <w:rsid w:val="00BB6C42"/>
    <w:rsid w:val="00BC69E6"/>
    <w:rsid w:val="00BC71EF"/>
    <w:rsid w:val="00BD7671"/>
    <w:rsid w:val="00BF1CEF"/>
    <w:rsid w:val="00BF44EA"/>
    <w:rsid w:val="00BF4E7F"/>
    <w:rsid w:val="00C06331"/>
    <w:rsid w:val="00C16BA3"/>
    <w:rsid w:val="00C21C40"/>
    <w:rsid w:val="00C22CD8"/>
    <w:rsid w:val="00C242D6"/>
    <w:rsid w:val="00C320C0"/>
    <w:rsid w:val="00C33AEF"/>
    <w:rsid w:val="00C47F6F"/>
    <w:rsid w:val="00C51BEB"/>
    <w:rsid w:val="00C53CD2"/>
    <w:rsid w:val="00C67A24"/>
    <w:rsid w:val="00C81045"/>
    <w:rsid w:val="00C81E9F"/>
    <w:rsid w:val="00C9278B"/>
    <w:rsid w:val="00CA2631"/>
    <w:rsid w:val="00CB1252"/>
    <w:rsid w:val="00CB595A"/>
    <w:rsid w:val="00CE106C"/>
    <w:rsid w:val="00CE1192"/>
    <w:rsid w:val="00CE6602"/>
    <w:rsid w:val="00CF3AC4"/>
    <w:rsid w:val="00CF6D97"/>
    <w:rsid w:val="00D1360A"/>
    <w:rsid w:val="00D14159"/>
    <w:rsid w:val="00D16FD1"/>
    <w:rsid w:val="00D21D33"/>
    <w:rsid w:val="00D2660D"/>
    <w:rsid w:val="00D27C00"/>
    <w:rsid w:val="00D27C34"/>
    <w:rsid w:val="00D305AD"/>
    <w:rsid w:val="00D30B72"/>
    <w:rsid w:val="00D46EF8"/>
    <w:rsid w:val="00D51780"/>
    <w:rsid w:val="00D54C5E"/>
    <w:rsid w:val="00D6316B"/>
    <w:rsid w:val="00D74649"/>
    <w:rsid w:val="00D8516F"/>
    <w:rsid w:val="00D91A9A"/>
    <w:rsid w:val="00D94105"/>
    <w:rsid w:val="00D95E95"/>
    <w:rsid w:val="00D966DB"/>
    <w:rsid w:val="00DA6396"/>
    <w:rsid w:val="00DB4CFC"/>
    <w:rsid w:val="00DB4F30"/>
    <w:rsid w:val="00DE2E9C"/>
    <w:rsid w:val="00DE606B"/>
    <w:rsid w:val="00DF2151"/>
    <w:rsid w:val="00E170CC"/>
    <w:rsid w:val="00E248FA"/>
    <w:rsid w:val="00E34B5B"/>
    <w:rsid w:val="00E445E0"/>
    <w:rsid w:val="00E579D4"/>
    <w:rsid w:val="00E67ECC"/>
    <w:rsid w:val="00E731AB"/>
    <w:rsid w:val="00E82F41"/>
    <w:rsid w:val="00E94462"/>
    <w:rsid w:val="00EA487A"/>
    <w:rsid w:val="00EA7236"/>
    <w:rsid w:val="00EA7F4D"/>
    <w:rsid w:val="00EB1067"/>
    <w:rsid w:val="00EC09AF"/>
    <w:rsid w:val="00EC39D8"/>
    <w:rsid w:val="00EC7539"/>
    <w:rsid w:val="00EC797B"/>
    <w:rsid w:val="00ED467C"/>
    <w:rsid w:val="00EE51A3"/>
    <w:rsid w:val="00EE5266"/>
    <w:rsid w:val="00F04DB5"/>
    <w:rsid w:val="00F1122E"/>
    <w:rsid w:val="00F13D7A"/>
    <w:rsid w:val="00F30109"/>
    <w:rsid w:val="00F416A4"/>
    <w:rsid w:val="00F44516"/>
    <w:rsid w:val="00F555EA"/>
    <w:rsid w:val="00F55869"/>
    <w:rsid w:val="00F5734A"/>
    <w:rsid w:val="00F642E5"/>
    <w:rsid w:val="00F67ACA"/>
    <w:rsid w:val="00F715F4"/>
    <w:rsid w:val="00F83889"/>
    <w:rsid w:val="00F8511C"/>
    <w:rsid w:val="00F94C35"/>
    <w:rsid w:val="00F96FDF"/>
    <w:rsid w:val="00FA1320"/>
    <w:rsid w:val="00FB6701"/>
    <w:rsid w:val="00FC1508"/>
    <w:rsid w:val="00FC6E46"/>
    <w:rsid w:val="00FD3CFE"/>
    <w:rsid w:val="00FE4CF7"/>
    <w:rsid w:val="00FE6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4DE9C040"/>
  <w15:docId w15:val="{E3D94EDF-6E4E-4C46-ABD9-74A5BBE8C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555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719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47108"/>
    <w:pPr>
      <w:ind w:left="720"/>
      <w:contextualSpacing/>
    </w:pPr>
  </w:style>
  <w:style w:type="character" w:customStyle="1" w:styleId="fontstyle01">
    <w:name w:val="fontstyle01"/>
    <w:basedOn w:val="DefaultParagraphFont"/>
    <w:rsid w:val="00B272A3"/>
    <w:rPr>
      <w:rFonts w:ascii="Times-Bold" w:hAnsi="Times-Bold" w:hint="default"/>
      <w:b/>
      <w:bCs/>
      <w:i w:val="0"/>
      <w:iCs w:val="0"/>
      <w:color w:val="000000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EA72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7236"/>
  </w:style>
  <w:style w:type="paragraph" w:styleId="Footer">
    <w:name w:val="footer"/>
    <w:basedOn w:val="Normal"/>
    <w:link w:val="FooterChar"/>
    <w:uiPriority w:val="99"/>
    <w:unhideWhenUsed/>
    <w:rsid w:val="00EA72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7236"/>
  </w:style>
  <w:style w:type="paragraph" w:styleId="BalloonText">
    <w:name w:val="Balloon Text"/>
    <w:basedOn w:val="Normal"/>
    <w:link w:val="BalloonTextChar"/>
    <w:uiPriority w:val="99"/>
    <w:semiHidden/>
    <w:unhideWhenUsed/>
    <w:rsid w:val="002E6D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DE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90707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0B3849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0B3849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3849"/>
    <w:pPr>
      <w:numPr>
        <w:ilvl w:val="1"/>
      </w:numPr>
      <w:spacing w:after="160" w:line="259" w:lineRule="auto"/>
    </w:pPr>
    <w:rPr>
      <w:rFonts w:eastAsiaTheme="minorEastAsia" w:cs="Times New Roman"/>
      <w:color w:val="5A5A5A" w:themeColor="text1" w:themeTint="A5"/>
      <w:spacing w:val="15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0B3849"/>
    <w:rPr>
      <w:rFonts w:eastAsiaTheme="minorEastAsia" w:cs="Times New Roman"/>
      <w:color w:val="5A5A5A" w:themeColor="text1" w:themeTint="A5"/>
      <w:spacing w:val="15"/>
      <w:lang w:val="en-US"/>
    </w:rPr>
  </w:style>
  <w:style w:type="paragraph" w:styleId="NoSpacing">
    <w:name w:val="No Spacing"/>
    <w:link w:val="NoSpacingChar"/>
    <w:uiPriority w:val="1"/>
    <w:qFormat/>
    <w:rsid w:val="000B3849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B3849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6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393744">
          <w:marLeft w:val="547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1393">
          <w:marLeft w:val="547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39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4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5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6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8B34E8-3EC3-4677-8779-F2315EAC44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13</Words>
  <Characters>178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LLECTUAL PROPERTY RIGHTS (IPR) POLICY</vt:lpstr>
    </vt:vector>
  </TitlesOfParts>
  <Company>Hewlett-Packard Company</Company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LLECTUAL PROPERTY RIGHTS (IPR) POLICY</dc:title>
  <dc:creator>HP</dc:creator>
  <cp:lastModifiedBy>Pankaj Pal</cp:lastModifiedBy>
  <cp:revision>4</cp:revision>
  <cp:lastPrinted>2021-06-29T06:18:00Z</cp:lastPrinted>
  <dcterms:created xsi:type="dcterms:W3CDTF">2021-10-26T06:19:00Z</dcterms:created>
  <dcterms:modified xsi:type="dcterms:W3CDTF">2022-03-12T07:56:00Z</dcterms:modified>
</cp:coreProperties>
</file>